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6-13</w:t>
      </w:r>
      <w:r>
        <w:t xml:space="preserve"> </w:t>
      </w:r>
      <w:r>
        <w:t xml:space="preserve">06:24:1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004f3c5ad7b18141e9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6-13T06:24:26Z</dcterms:created>
  <dcterms:modified xsi:type="dcterms:W3CDTF">2023-06-13T06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6-13 06:24:12</vt:lpwstr>
  </property>
</Properties>
</file>